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BBA00" w14:textId="06CE6717" w:rsidR="00C6564F" w:rsidRDefault="00C6564F">
      <w:r>
        <w:rPr>
          <w:noProof/>
        </w:rPr>
        <w:drawing>
          <wp:inline distT="0" distB="0" distL="0" distR="0" wp14:anchorId="13D3D535" wp14:editId="04098F7C">
            <wp:extent cx="6055964" cy="1436113"/>
            <wp:effectExtent l="0" t="0" r="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807" cy="146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C784" w14:textId="41AE39ED" w:rsidR="00C6564F" w:rsidRDefault="003E0EC9">
      <w:r>
        <w:t xml:space="preserve">PARTICIPANT NAME: </w:t>
      </w:r>
      <w:sdt>
        <w:sdtPr>
          <w:id w:val="-1022541608"/>
          <w:placeholder>
            <w:docPart w:val="512694A9210F4B99A6E737FE3DDBE0A7"/>
          </w:placeholder>
          <w:showingPlcHdr/>
        </w:sdtPr>
        <w:sdtEndPr/>
        <w:sdtContent>
          <w:r>
            <w:rPr>
              <w:rStyle w:val="PlaceholderText"/>
            </w:rPr>
            <w:t>Name</w:t>
          </w:r>
        </w:sdtContent>
      </w:sdt>
    </w:p>
    <w:p w14:paraId="0C5F45F9" w14:textId="21964716" w:rsidR="003E0EC9" w:rsidRDefault="003E0EC9">
      <w:r>
        <w:t xml:space="preserve">NDIS NUMBER: </w:t>
      </w:r>
      <w:sdt>
        <w:sdtPr>
          <w:id w:val="-1363434021"/>
          <w:placeholder>
            <w:docPart w:val="601DC31D156449ACB4668DCB7B768F8E"/>
          </w:placeholder>
          <w:showingPlcHdr/>
        </w:sdtPr>
        <w:sdtEndPr/>
        <w:sdtContent>
          <w:r>
            <w:rPr>
              <w:rStyle w:val="PlaceholderText"/>
            </w:rPr>
            <w:t>NDIS Number</w:t>
          </w:r>
        </w:sdtContent>
      </w:sdt>
    </w:p>
    <w:p w14:paraId="1D31D8C8" w14:textId="22FF4B16" w:rsidR="0093704A" w:rsidRDefault="0093704A">
      <w:r>
        <w:t xml:space="preserve">Date: </w:t>
      </w:r>
      <w:sdt>
        <w:sdtPr>
          <w:id w:val="1537533649"/>
          <w:placeholder>
            <w:docPart w:val="14291B92137A451DA30DDC03C552C0C8"/>
          </w:placeholder>
          <w:showingPlcHdr/>
          <w:date>
            <w:dateFormat w:val="dd-MMM-yy"/>
            <w:lid w:val="en-US"/>
            <w:storeMappedDataAs w:val="dateTime"/>
            <w:calendar w:val="gregorian"/>
          </w:date>
        </w:sdtPr>
        <w:sdtEndPr/>
        <w:sdtContent>
          <w:r>
            <w:rPr>
              <w:rStyle w:val="PlaceholderText"/>
            </w:rPr>
            <w:t>Date</w:t>
          </w:r>
        </w:sdtContent>
      </w:sdt>
    </w:p>
    <w:p w14:paraId="36F04CC8" w14:textId="66CDA937" w:rsidR="0000494C" w:rsidRDefault="0000494C">
      <w:pPr>
        <w:rPr>
          <w:b/>
          <w:bCs/>
        </w:rPr>
      </w:pPr>
      <w:r w:rsidRPr="0000494C">
        <w:rPr>
          <w:color w:val="FFFFFF" w:themeColor="background1"/>
          <w:highlight w:val="red"/>
        </w:rPr>
        <w:t>RED</w:t>
      </w:r>
      <w:r>
        <w:t xml:space="preserve"> </w:t>
      </w:r>
      <w:r w:rsidR="00533847">
        <w:t>is</w:t>
      </w:r>
      <w:r>
        <w:t xml:space="preserve"> </w:t>
      </w:r>
      <w:r w:rsidRPr="0000494C">
        <w:rPr>
          <w:b/>
          <w:bCs/>
        </w:rPr>
        <w:t>MANDATORY</w:t>
      </w:r>
      <w:r>
        <w:t xml:space="preserve"> || </w:t>
      </w:r>
      <w:r w:rsidRPr="0000494C">
        <w:rPr>
          <w:color w:val="FFFFFF" w:themeColor="background1"/>
          <w:highlight w:val="blue"/>
        </w:rPr>
        <w:t>BLUE</w:t>
      </w:r>
      <w:r>
        <w:t xml:space="preserve"> are </w:t>
      </w:r>
      <w:r w:rsidRPr="0000494C">
        <w:rPr>
          <w:b/>
          <w:bCs/>
        </w:rPr>
        <w:t>IF APPLICABLE</w:t>
      </w:r>
    </w:p>
    <w:tbl>
      <w:tblPr>
        <w:tblStyle w:val="TableGrid"/>
        <w:tblW w:w="9740" w:type="dxa"/>
        <w:tblLook w:val="04A0" w:firstRow="1" w:lastRow="0" w:firstColumn="1" w:lastColumn="0" w:noHBand="0" w:noVBand="1"/>
      </w:tblPr>
      <w:tblGrid>
        <w:gridCol w:w="4870"/>
        <w:gridCol w:w="4870"/>
      </w:tblGrid>
      <w:tr w:rsidR="00E74578" w14:paraId="69AA099E" w14:textId="77777777" w:rsidTr="00E74578">
        <w:trPr>
          <w:trHeight w:val="454"/>
        </w:trPr>
        <w:tc>
          <w:tcPr>
            <w:tcW w:w="4870" w:type="dxa"/>
            <w:shd w:val="clear" w:color="auto" w:fill="EB4747"/>
          </w:tcPr>
          <w:p w14:paraId="2695EBA8" w14:textId="5DFAB488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Service Agreement</w:t>
            </w:r>
          </w:p>
        </w:tc>
        <w:sdt>
          <w:sdtPr>
            <w:id w:val="-315721507"/>
            <w:placeholder>
              <w:docPart w:val="ABF28C63ED584AA3A20DD7A011603857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607E55AF" w14:textId="03982CE7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3E2C7B0E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3B3FD395" w14:textId="7BFC3DBC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Consent Form</w:t>
            </w:r>
          </w:p>
        </w:tc>
        <w:sdt>
          <w:sdtPr>
            <w:id w:val="-783116930"/>
            <w:placeholder>
              <w:docPart w:val="FEE52765CDF54A9190FD1BEA00B1E01B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1AA4C529" w14:textId="2BBCED48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17047250" w14:textId="77777777" w:rsidTr="00E74578">
        <w:trPr>
          <w:trHeight w:val="454"/>
        </w:trPr>
        <w:tc>
          <w:tcPr>
            <w:tcW w:w="4870" w:type="dxa"/>
            <w:shd w:val="clear" w:color="auto" w:fill="EB4747"/>
          </w:tcPr>
          <w:p w14:paraId="4B7994AA" w14:textId="7DA17AF7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Environment Risk Assessment</w:t>
            </w:r>
          </w:p>
        </w:tc>
        <w:sdt>
          <w:sdtPr>
            <w:id w:val="-32966561"/>
            <w:placeholder>
              <w:docPart w:val="BCD8517B17F242169ACC8C96257D7CA2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124909AA" w14:textId="5D0E55EF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3D42A6FA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20A21957" w14:textId="2E220BAB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About Me and My Support</w:t>
            </w:r>
          </w:p>
        </w:tc>
        <w:sdt>
          <w:sdtPr>
            <w:id w:val="855004426"/>
            <w:placeholder>
              <w:docPart w:val="034C81FD159B40B9AB547EE5C8114408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05B2F3E1" w14:textId="5DC39515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2C53B043" w14:textId="77777777" w:rsidTr="00E74578">
        <w:trPr>
          <w:trHeight w:val="454"/>
        </w:trPr>
        <w:tc>
          <w:tcPr>
            <w:tcW w:w="4870" w:type="dxa"/>
            <w:shd w:val="clear" w:color="auto" w:fill="EB4747"/>
          </w:tcPr>
          <w:p w14:paraId="410C8D0D" w14:textId="06CC6EDD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My Goal Plan &amp; Risk Assessment</w:t>
            </w:r>
          </w:p>
        </w:tc>
        <w:sdt>
          <w:sdtPr>
            <w:id w:val="983273428"/>
            <w:placeholder>
              <w:docPart w:val="C27536C743184ACE9F523861849A885E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198C0976" w14:textId="0AFED1AA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248D8873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219DBD41" w14:textId="53DA964A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Participant Emergency Management Plan</w:t>
            </w:r>
          </w:p>
        </w:tc>
        <w:sdt>
          <w:sdtPr>
            <w:id w:val="808673369"/>
            <w:placeholder>
              <w:docPart w:val="90EE4C4422FB432F815651C8FFCECA9C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3B7221F5" w14:textId="3F46503C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3F533238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64B87273" w14:textId="354124EC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My Safety Assessment</w:t>
            </w:r>
          </w:p>
        </w:tc>
        <w:sdt>
          <w:sdtPr>
            <w:id w:val="-595779248"/>
            <w:placeholder>
              <w:docPart w:val="171BC4D6024F40FB9A4F361955F0F73F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130B9B58" w14:textId="2BA30ECA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7447575E" w14:textId="77777777" w:rsidTr="00E74578">
        <w:trPr>
          <w:trHeight w:val="454"/>
        </w:trPr>
        <w:tc>
          <w:tcPr>
            <w:tcW w:w="4870" w:type="dxa"/>
            <w:shd w:val="clear" w:color="auto" w:fill="EB4747"/>
          </w:tcPr>
          <w:p w14:paraId="75BA7179" w14:textId="5918783B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Outcome Report</w:t>
            </w:r>
          </w:p>
        </w:tc>
        <w:sdt>
          <w:sdtPr>
            <w:id w:val="-267006637"/>
            <w:placeholder>
              <w:docPart w:val="0A503F17485F4A1EA769355727130575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0CA014B7" w14:textId="2B8AE68D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1689B524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6FEF9566" w14:textId="6415EB7C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Consent Third Party to Act</w:t>
            </w:r>
          </w:p>
        </w:tc>
        <w:sdt>
          <w:sdtPr>
            <w:id w:val="-221292683"/>
            <w:placeholder>
              <w:docPart w:val="33C13F70A65642248800B7DC44241841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55436BC1" w14:textId="445D69C7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7D3BC029" w14:textId="77777777" w:rsidTr="00E74578">
        <w:trPr>
          <w:trHeight w:val="454"/>
        </w:trPr>
        <w:tc>
          <w:tcPr>
            <w:tcW w:w="4870" w:type="dxa"/>
            <w:shd w:val="clear" w:color="auto" w:fill="EB4747"/>
          </w:tcPr>
          <w:p w14:paraId="3BF6DA61" w14:textId="50EDE946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NDIS Progress Report - Due within 8 weeks of implementation</w:t>
            </w:r>
          </w:p>
        </w:tc>
        <w:sdt>
          <w:sdtPr>
            <w:id w:val="78804581"/>
            <w:placeholder>
              <w:docPart w:val="5464E20DA08746D6B7C3561908A944A1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08248CD7" w14:textId="28C85192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31936562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7847DD9A" w14:textId="1678B1CA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Progress Notes</w:t>
            </w:r>
          </w:p>
        </w:tc>
        <w:sdt>
          <w:sdtPr>
            <w:id w:val="-1453398149"/>
            <w:placeholder>
              <w:docPart w:val="9DC5959E6F51418DA080DC7B354ECF96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780D4EC2" w14:textId="676A32BD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4468D81E" w14:textId="77777777" w:rsidTr="00E74578">
        <w:trPr>
          <w:trHeight w:val="454"/>
        </w:trPr>
        <w:tc>
          <w:tcPr>
            <w:tcW w:w="4870" w:type="dxa"/>
            <w:shd w:val="clear" w:color="auto" w:fill="EB4747"/>
          </w:tcPr>
          <w:p w14:paraId="7EA532A5" w14:textId="35145E3C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Annual Survey</w:t>
            </w:r>
          </w:p>
        </w:tc>
        <w:sdt>
          <w:sdtPr>
            <w:id w:val="-1824183269"/>
            <w:placeholder>
              <w:docPart w:val="2F7F62A2AA3A42A6BCD9F00894A45935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2294E02D" w14:textId="24E2B83A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7A197DC0" w14:textId="77777777" w:rsidTr="00E74578">
        <w:trPr>
          <w:trHeight w:val="480"/>
        </w:trPr>
        <w:tc>
          <w:tcPr>
            <w:tcW w:w="4870" w:type="dxa"/>
            <w:shd w:val="clear" w:color="auto" w:fill="EB4747"/>
          </w:tcPr>
          <w:p w14:paraId="0537D277" w14:textId="1B01A5F0" w:rsidR="00E74578" w:rsidRDefault="00E74578">
            <w:pPr>
              <w:rPr>
                <w:b/>
                <w:bCs/>
              </w:rPr>
            </w:pPr>
            <w:r w:rsidRPr="00AD3E7A">
              <w:rPr>
                <w:b/>
                <w:bCs/>
              </w:rPr>
              <w:t>My Communication Plan</w:t>
            </w:r>
          </w:p>
        </w:tc>
        <w:sdt>
          <w:sdtPr>
            <w:id w:val="939103090"/>
            <w:placeholder>
              <w:docPart w:val="64EEC4AF38884E90B6789BB5D1D593E2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870" w:type="dxa"/>
              </w:tcPr>
              <w:p w14:paraId="4991D15B" w14:textId="74FB9302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AE19DEF" w14:textId="2AAEEE0E" w:rsidR="00E74578" w:rsidRDefault="00E74578">
      <w:pPr>
        <w:rPr>
          <w:b/>
          <w:bCs/>
        </w:rPr>
      </w:pPr>
    </w:p>
    <w:p w14:paraId="13EF5E37" w14:textId="2ACB5E20" w:rsidR="00E74578" w:rsidRDefault="00E74578">
      <w:pPr>
        <w:rPr>
          <w:b/>
          <w:bCs/>
        </w:rPr>
      </w:pPr>
    </w:p>
    <w:p w14:paraId="56E6C3AC" w14:textId="6DED735A" w:rsidR="00620728" w:rsidRDefault="00620728">
      <w:pPr>
        <w:rPr>
          <w:b/>
          <w:bCs/>
        </w:rPr>
      </w:pPr>
    </w:p>
    <w:p w14:paraId="496F23AE" w14:textId="77777777" w:rsidR="00620728" w:rsidRDefault="00620728">
      <w:pPr>
        <w:rPr>
          <w:b/>
          <w:bCs/>
        </w:rPr>
      </w:pPr>
    </w:p>
    <w:p w14:paraId="0DC2C198" w14:textId="77777777" w:rsidR="00E74578" w:rsidRDefault="00E74578">
      <w:pPr>
        <w:rPr>
          <w:b/>
          <w:bCs/>
        </w:rPr>
      </w:pPr>
    </w:p>
    <w:tbl>
      <w:tblPr>
        <w:tblStyle w:val="TableGrid"/>
        <w:tblW w:w="9978" w:type="dxa"/>
        <w:tblLook w:val="04A0" w:firstRow="1" w:lastRow="0" w:firstColumn="1" w:lastColumn="0" w:noHBand="0" w:noVBand="1"/>
      </w:tblPr>
      <w:tblGrid>
        <w:gridCol w:w="4989"/>
        <w:gridCol w:w="4989"/>
      </w:tblGrid>
      <w:tr w:rsidR="00E74578" w14:paraId="27BFDCE7" w14:textId="77777777" w:rsidTr="000F4A16">
        <w:trPr>
          <w:trHeight w:val="556"/>
        </w:trPr>
        <w:tc>
          <w:tcPr>
            <w:tcW w:w="4989" w:type="dxa"/>
            <w:shd w:val="clear" w:color="auto" w:fill="0070C0"/>
          </w:tcPr>
          <w:p w14:paraId="2C986E1F" w14:textId="28825388" w:rsidR="00E74578" w:rsidRDefault="0062072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lastRenderedPageBreak/>
              <w:t>NDIS Plan</w:t>
            </w:r>
          </w:p>
        </w:tc>
        <w:sdt>
          <w:sdtPr>
            <w:id w:val="-1631087535"/>
            <w:placeholder>
              <w:docPart w:val="988A24BC1233468C8D8210E3081147C1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6EC57253" w14:textId="24D58381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1AEDA82A" w14:textId="77777777" w:rsidTr="000F4A16">
        <w:trPr>
          <w:trHeight w:val="525"/>
        </w:trPr>
        <w:tc>
          <w:tcPr>
            <w:tcW w:w="4989" w:type="dxa"/>
            <w:shd w:val="clear" w:color="auto" w:fill="0070C0"/>
          </w:tcPr>
          <w:p w14:paraId="068A626A" w14:textId="1F290880" w:rsidR="00E74578" w:rsidRDefault="00620728">
            <w:pPr>
              <w:rPr>
                <w:b/>
                <w:bCs/>
              </w:rPr>
            </w:pPr>
            <w:r w:rsidRPr="00AD3E7A">
              <w:rPr>
                <w:b/>
                <w:bCs/>
                <w:color w:val="000000" w:themeColor="text1"/>
              </w:rPr>
              <w:t>Referrals</w:t>
            </w:r>
          </w:p>
        </w:tc>
        <w:sdt>
          <w:sdtPr>
            <w:id w:val="-534033477"/>
            <w:placeholder>
              <w:docPart w:val="D7C56D53C054490FA271AB96CA35F1F6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05EE1D7B" w14:textId="4BC60EAA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0568134B" w14:textId="77777777" w:rsidTr="000F4A16">
        <w:trPr>
          <w:trHeight w:val="556"/>
        </w:trPr>
        <w:tc>
          <w:tcPr>
            <w:tcW w:w="4989" w:type="dxa"/>
            <w:shd w:val="clear" w:color="auto" w:fill="0070C0"/>
          </w:tcPr>
          <w:p w14:paraId="2A591ABE" w14:textId="6822CF7A" w:rsidR="00E74578" w:rsidRDefault="00E74578">
            <w:pPr>
              <w:rPr>
                <w:b/>
                <w:bCs/>
              </w:rPr>
            </w:pPr>
            <w:r w:rsidRPr="00533847">
              <w:rPr>
                <w:b/>
                <w:bCs/>
                <w:color w:val="000000" w:themeColor="text1"/>
              </w:rPr>
              <w:t>Behavior Support Plan</w:t>
            </w:r>
          </w:p>
        </w:tc>
        <w:sdt>
          <w:sdtPr>
            <w:id w:val="-828205268"/>
            <w:placeholder>
              <w:docPart w:val="619F92EAB61F41329F2DC75C6F259BD7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3763A971" w14:textId="6BE16BFD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45290912" w14:textId="77777777" w:rsidTr="000F4A16">
        <w:trPr>
          <w:trHeight w:val="525"/>
        </w:trPr>
        <w:tc>
          <w:tcPr>
            <w:tcW w:w="4989" w:type="dxa"/>
            <w:shd w:val="clear" w:color="auto" w:fill="0070C0"/>
          </w:tcPr>
          <w:p w14:paraId="04B8E36A" w14:textId="5B222921" w:rsidR="00E74578" w:rsidRDefault="00E74578">
            <w:pPr>
              <w:rPr>
                <w:b/>
                <w:bCs/>
              </w:rPr>
            </w:pPr>
            <w:r w:rsidRPr="00AD3E7A">
              <w:rPr>
                <w:b/>
                <w:bCs/>
              </w:rPr>
              <w:t xml:space="preserve">Multiple Support </w:t>
            </w:r>
            <w:r w:rsidRPr="00AD3E7A">
              <w:rPr>
                <w:b/>
                <w:bCs/>
                <w:caps/>
              </w:rPr>
              <w:t>appendix A</w:t>
            </w:r>
          </w:p>
        </w:tc>
        <w:sdt>
          <w:sdtPr>
            <w:id w:val="1372033628"/>
            <w:placeholder>
              <w:docPart w:val="222D83ABBB9F46E0B2B1364921034CA5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43F911B4" w14:textId="19015313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31F64CAE" w14:textId="77777777" w:rsidTr="000F4A16">
        <w:trPr>
          <w:trHeight w:val="556"/>
        </w:trPr>
        <w:tc>
          <w:tcPr>
            <w:tcW w:w="4989" w:type="dxa"/>
            <w:shd w:val="clear" w:color="auto" w:fill="0070C0"/>
          </w:tcPr>
          <w:p w14:paraId="524DD9D8" w14:textId="4D2ED8BC" w:rsidR="00E74578" w:rsidRDefault="00E74578">
            <w:pPr>
              <w:rPr>
                <w:b/>
                <w:bCs/>
              </w:rPr>
            </w:pPr>
            <w:r w:rsidRPr="00AD3E7A">
              <w:rPr>
                <w:b/>
                <w:bCs/>
              </w:rPr>
              <w:t>Service Provider Option Sheet</w:t>
            </w:r>
          </w:p>
        </w:tc>
        <w:sdt>
          <w:sdtPr>
            <w:id w:val="221266507"/>
            <w:placeholder>
              <w:docPart w:val="0EFA2D1A63304FBB9C69CDAC5FB22D66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0FAB194D" w14:textId="3FC46A81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1B3B903C" w14:textId="77777777" w:rsidTr="000F4A16">
        <w:trPr>
          <w:trHeight w:val="556"/>
        </w:trPr>
        <w:tc>
          <w:tcPr>
            <w:tcW w:w="4989" w:type="dxa"/>
            <w:shd w:val="clear" w:color="auto" w:fill="0070C0"/>
          </w:tcPr>
          <w:p w14:paraId="50E88168" w14:textId="48A5D86A" w:rsidR="00E74578" w:rsidRDefault="00E74578">
            <w:pPr>
              <w:rPr>
                <w:b/>
                <w:bCs/>
              </w:rPr>
            </w:pPr>
            <w:r w:rsidRPr="00831277">
              <w:rPr>
                <w:b/>
                <w:bCs/>
              </w:rPr>
              <w:t>Organisation Media Release Form</w:t>
            </w:r>
          </w:p>
        </w:tc>
        <w:sdt>
          <w:sdtPr>
            <w:id w:val="-374237531"/>
            <w:placeholder>
              <w:docPart w:val="F68277DC8EEB414189914708693102CA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02B95697" w14:textId="46DB5E33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27D231E2" w14:textId="77777777" w:rsidTr="000F4A16">
        <w:trPr>
          <w:trHeight w:val="525"/>
        </w:trPr>
        <w:tc>
          <w:tcPr>
            <w:tcW w:w="4989" w:type="dxa"/>
            <w:shd w:val="clear" w:color="auto" w:fill="0070C0"/>
          </w:tcPr>
          <w:p w14:paraId="57191C2C" w14:textId="29E58A4E" w:rsidR="00E74578" w:rsidRDefault="00E74578">
            <w:pPr>
              <w:rPr>
                <w:b/>
                <w:bCs/>
              </w:rPr>
            </w:pPr>
            <w:r w:rsidRPr="00AD3E7A">
              <w:rPr>
                <w:b/>
                <w:bCs/>
              </w:rPr>
              <w:t>The transition f</w:t>
            </w:r>
            <w:r w:rsidR="00E95A28">
              <w:rPr>
                <w:b/>
                <w:bCs/>
              </w:rPr>
              <w:t>orm</w:t>
            </w:r>
            <w:r w:rsidRPr="00AD3E7A">
              <w:rPr>
                <w:b/>
                <w:bCs/>
              </w:rPr>
              <w:t xml:space="preserve"> including temporary transition</w:t>
            </w:r>
          </w:p>
        </w:tc>
        <w:sdt>
          <w:sdtPr>
            <w:id w:val="-1778316837"/>
            <w:placeholder>
              <w:docPart w:val="0B80EE9C67F849979372BEBE8BE31DBB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795AB4AC" w14:textId="32974C77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74578" w14:paraId="68960E64" w14:textId="77777777" w:rsidTr="000F4A16">
        <w:trPr>
          <w:trHeight w:val="525"/>
        </w:trPr>
        <w:tc>
          <w:tcPr>
            <w:tcW w:w="4989" w:type="dxa"/>
            <w:shd w:val="clear" w:color="auto" w:fill="0070C0"/>
          </w:tcPr>
          <w:p w14:paraId="45D06745" w14:textId="1D267E19" w:rsidR="00E74578" w:rsidRDefault="00E74578">
            <w:pPr>
              <w:rPr>
                <w:b/>
                <w:bCs/>
              </w:rPr>
            </w:pPr>
            <w:r w:rsidRPr="00AD3E7A">
              <w:rPr>
                <w:b/>
                <w:bCs/>
              </w:rPr>
              <w:t>Weekly Meal Planner</w:t>
            </w:r>
          </w:p>
        </w:tc>
        <w:sdt>
          <w:sdtPr>
            <w:id w:val="-833455349"/>
            <w:placeholder>
              <w:docPart w:val="F8EDE07C8DD84127A4C9AB072846E0C4"/>
            </w:placeholder>
            <w:showingPlcHdr/>
            <w:comboBox>
              <w:listItem w:value="Choose an item."/>
              <w:listItem w:displayText="In Progress" w:value="In Progress"/>
              <w:listItem w:displayText="Incomplete" w:value="Incomplete"/>
              <w:listItem w:displayText="completed" w:value="completed"/>
              <w:listItem w:displayText="Not Applicable " w:value="Not Applicable "/>
            </w:comboBox>
          </w:sdtPr>
          <w:sdtEndPr/>
          <w:sdtContent>
            <w:tc>
              <w:tcPr>
                <w:tcW w:w="4989" w:type="dxa"/>
              </w:tcPr>
              <w:p w14:paraId="6716966F" w14:textId="5A5FD489" w:rsidR="00E74578" w:rsidRDefault="00E74578">
                <w:pPr>
                  <w:rPr>
                    <w:b/>
                    <w:bCs/>
                  </w:rPr>
                </w:pPr>
                <w:r w:rsidRPr="00035FF4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620728" w14:paraId="5D0E3505" w14:textId="77777777" w:rsidTr="000F4A16">
        <w:trPr>
          <w:trHeight w:val="525"/>
        </w:trPr>
        <w:tc>
          <w:tcPr>
            <w:tcW w:w="4989" w:type="dxa"/>
            <w:shd w:val="clear" w:color="auto" w:fill="0070C0"/>
          </w:tcPr>
          <w:p w14:paraId="396755A7" w14:textId="143600A9" w:rsidR="00620728" w:rsidRPr="00AD3E7A" w:rsidRDefault="00620728">
            <w:pPr>
              <w:rPr>
                <w:b/>
                <w:bCs/>
              </w:rPr>
            </w:pPr>
            <w:r w:rsidRPr="00AD3E7A">
              <w:rPr>
                <w:b/>
                <w:bCs/>
              </w:rPr>
              <w:t>Change of circumstance</w:t>
            </w:r>
          </w:p>
        </w:tc>
        <w:tc>
          <w:tcPr>
            <w:tcW w:w="4989" w:type="dxa"/>
          </w:tcPr>
          <w:p w14:paraId="4C4DBB10" w14:textId="77777777" w:rsidR="00620728" w:rsidRDefault="00620728"/>
        </w:tc>
      </w:tr>
    </w:tbl>
    <w:p w14:paraId="2BA1C9F7" w14:textId="77777777" w:rsidR="00E74578" w:rsidRDefault="00E74578">
      <w:pPr>
        <w:rPr>
          <w:b/>
          <w:bCs/>
        </w:rPr>
      </w:pPr>
    </w:p>
    <w:p w14:paraId="6A476B6D" w14:textId="77777777" w:rsidR="00E74578" w:rsidRDefault="00E74578"/>
    <w:p w14:paraId="687E1400" w14:textId="03882617" w:rsidR="0093704A" w:rsidRPr="0093704A" w:rsidRDefault="0093704A" w:rsidP="0093704A">
      <w:pPr>
        <w:tabs>
          <w:tab w:val="left" w:pos="1096"/>
        </w:tabs>
      </w:pPr>
    </w:p>
    <w:sectPr w:rsidR="0093704A" w:rsidRPr="009370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yXdE9pd4aWhp/3ck9+2bSI9jhAELwmekeeF7tJsNp7RpTJCWLrEkFLoUC9lgmpnzF1eIEoylX/OtIvNfxfEcZw==" w:salt="5XRYQtLqGHWhUASoHirsKQ==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jUxNTYzNDc1NDBS0lEKTi0uzszPAymwqAUAhXSE4SwAAAA="/>
  </w:docVars>
  <w:rsids>
    <w:rsidRoot w:val="00A55C1C"/>
    <w:rsid w:val="0000494C"/>
    <w:rsid w:val="000F4A16"/>
    <w:rsid w:val="00161CE2"/>
    <w:rsid w:val="00185B9D"/>
    <w:rsid w:val="002505EA"/>
    <w:rsid w:val="003E0EC9"/>
    <w:rsid w:val="00531DA3"/>
    <w:rsid w:val="00533847"/>
    <w:rsid w:val="00620728"/>
    <w:rsid w:val="00691D74"/>
    <w:rsid w:val="00711A40"/>
    <w:rsid w:val="00750B2C"/>
    <w:rsid w:val="008069D8"/>
    <w:rsid w:val="00831277"/>
    <w:rsid w:val="008518A3"/>
    <w:rsid w:val="009301E2"/>
    <w:rsid w:val="0093704A"/>
    <w:rsid w:val="009B118A"/>
    <w:rsid w:val="00A55C1C"/>
    <w:rsid w:val="00A91B37"/>
    <w:rsid w:val="00AD3E7A"/>
    <w:rsid w:val="00B06108"/>
    <w:rsid w:val="00B15031"/>
    <w:rsid w:val="00BD6129"/>
    <w:rsid w:val="00C60074"/>
    <w:rsid w:val="00C6564F"/>
    <w:rsid w:val="00DB1D5D"/>
    <w:rsid w:val="00E74578"/>
    <w:rsid w:val="00E95A28"/>
    <w:rsid w:val="00EF5D79"/>
    <w:rsid w:val="00F425AE"/>
    <w:rsid w:val="00F74A5A"/>
    <w:rsid w:val="00FB641F"/>
    <w:rsid w:val="00FC58DF"/>
    <w:rsid w:val="00FF7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D3D92"/>
  <w15:docId w15:val="{307B455F-715D-4799-9A8F-7F43A5A91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0EC9"/>
    <w:rPr>
      <w:color w:val="808080"/>
    </w:rPr>
  </w:style>
  <w:style w:type="table" w:styleId="TableGrid">
    <w:name w:val="Table Grid"/>
    <w:basedOn w:val="TableNormal"/>
    <w:uiPriority w:val="39"/>
    <w:rsid w:val="003E0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2694A9210F4B99A6E737FE3DDBE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442FE-83A1-4612-B3C2-40C0432FF295}"/>
      </w:docPartPr>
      <w:docPartBody>
        <w:p w:rsidR="00DD272E" w:rsidRDefault="003E669D" w:rsidP="003E669D">
          <w:pPr>
            <w:pStyle w:val="512694A9210F4B99A6E737FE3DDBE0A71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601DC31D156449ACB4668DCB7B768F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CA519-5746-459E-B080-A31EAC0FCFE2}"/>
      </w:docPartPr>
      <w:docPartBody>
        <w:p w:rsidR="00DD272E" w:rsidRDefault="003E669D" w:rsidP="003E669D">
          <w:pPr>
            <w:pStyle w:val="601DC31D156449ACB4668DCB7B768F8E1"/>
          </w:pPr>
          <w:r>
            <w:rPr>
              <w:rStyle w:val="PlaceholderText"/>
            </w:rPr>
            <w:t>NDIS Number</w:t>
          </w:r>
        </w:p>
      </w:docPartBody>
    </w:docPart>
    <w:docPart>
      <w:docPartPr>
        <w:name w:val="14291B92137A451DA30DDC03C552C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5C263B-D829-4335-9D99-F4D56301894E}"/>
      </w:docPartPr>
      <w:docPartBody>
        <w:p w:rsidR="00DE4C95" w:rsidRDefault="003E669D" w:rsidP="003E669D">
          <w:pPr>
            <w:pStyle w:val="14291B92137A451DA30DDC03C552C0C81"/>
          </w:pPr>
          <w:r>
            <w:rPr>
              <w:rStyle w:val="PlaceholderText"/>
            </w:rPr>
            <w:t>Date</w:t>
          </w:r>
        </w:p>
      </w:docPartBody>
    </w:docPart>
    <w:docPart>
      <w:docPartPr>
        <w:name w:val="F8EDE07C8DD84127A4C9AB072846E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D51F6-BF7E-4D08-9B02-B40DB1BA59C0}"/>
      </w:docPartPr>
      <w:docPartBody>
        <w:p w:rsidR="00BD7FD3" w:rsidRDefault="00916692" w:rsidP="00916692">
          <w:pPr>
            <w:pStyle w:val="F8EDE07C8DD84127A4C9AB072846E0C4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0B80EE9C67F849979372BEBE8BE31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DFE2D-8CFD-4EDA-B363-52C18012FEDE}"/>
      </w:docPartPr>
      <w:docPartBody>
        <w:p w:rsidR="00BD7FD3" w:rsidRDefault="00916692" w:rsidP="00916692">
          <w:pPr>
            <w:pStyle w:val="0B80EE9C67F849979372BEBE8BE31DBB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F68277DC8EEB41418991470869310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E16C05-920B-46F1-82F2-69727CFF4CF8}"/>
      </w:docPartPr>
      <w:docPartBody>
        <w:p w:rsidR="00BD7FD3" w:rsidRDefault="00916692" w:rsidP="00916692">
          <w:pPr>
            <w:pStyle w:val="F68277DC8EEB414189914708693102CA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0EFA2D1A63304FBB9C69CDAC5FB22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3EEEC-6998-4A07-AD4F-775C0CACEDF8}"/>
      </w:docPartPr>
      <w:docPartBody>
        <w:p w:rsidR="00BD7FD3" w:rsidRDefault="00916692" w:rsidP="00916692">
          <w:pPr>
            <w:pStyle w:val="0EFA2D1A63304FBB9C69CDAC5FB22D66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222D83ABBB9F46E0B2B1364921034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9B9D1D-991D-493B-96C9-D60208AD98AD}"/>
      </w:docPartPr>
      <w:docPartBody>
        <w:p w:rsidR="00BD7FD3" w:rsidRDefault="00916692" w:rsidP="00916692">
          <w:pPr>
            <w:pStyle w:val="222D83ABBB9F46E0B2B1364921034CA5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619F92EAB61F41329F2DC75C6F259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EE775-90FF-49A2-818A-F546501EC0A6}"/>
      </w:docPartPr>
      <w:docPartBody>
        <w:p w:rsidR="00BD7FD3" w:rsidRDefault="00916692" w:rsidP="00916692">
          <w:pPr>
            <w:pStyle w:val="619F92EAB61F41329F2DC75C6F259BD7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D7C56D53C054490FA271AB96CA35F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135CD0-3473-40C8-8F7F-1F412EF2C021}"/>
      </w:docPartPr>
      <w:docPartBody>
        <w:p w:rsidR="00BD7FD3" w:rsidRDefault="00916692" w:rsidP="00916692">
          <w:pPr>
            <w:pStyle w:val="D7C56D53C054490FA271AB96CA35F1F6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988A24BC1233468C8D8210E3081147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9B6D7-8758-4E9A-B22C-6A8D0DDF7437}"/>
      </w:docPartPr>
      <w:docPartBody>
        <w:p w:rsidR="00BD7FD3" w:rsidRDefault="00916692" w:rsidP="00916692">
          <w:pPr>
            <w:pStyle w:val="988A24BC1233468C8D8210E3081147C1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64EEC4AF38884E90B6789BB5D1D59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336F00-1E62-4D33-A477-C4DAEA5EA071}"/>
      </w:docPartPr>
      <w:docPartBody>
        <w:p w:rsidR="00BD7FD3" w:rsidRDefault="00916692" w:rsidP="00916692">
          <w:pPr>
            <w:pStyle w:val="64EEC4AF38884E90B6789BB5D1D593E2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2F7F62A2AA3A42A6BCD9F00894A459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366FF-975D-4D39-8CCD-651DD4732067}"/>
      </w:docPartPr>
      <w:docPartBody>
        <w:p w:rsidR="00BD7FD3" w:rsidRDefault="00916692" w:rsidP="00916692">
          <w:pPr>
            <w:pStyle w:val="2F7F62A2AA3A42A6BCD9F00894A45935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9DC5959E6F51418DA080DC7B354EC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EBC87-6E4B-4EAD-92CB-9A61D437D594}"/>
      </w:docPartPr>
      <w:docPartBody>
        <w:p w:rsidR="00BD7FD3" w:rsidRDefault="00916692" w:rsidP="00916692">
          <w:pPr>
            <w:pStyle w:val="9DC5959E6F51418DA080DC7B354ECF96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5464E20DA08746D6B7C3561908A94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62379-458D-413C-B9EA-4360CB1D5559}"/>
      </w:docPartPr>
      <w:docPartBody>
        <w:p w:rsidR="00BD7FD3" w:rsidRDefault="00916692" w:rsidP="00916692">
          <w:pPr>
            <w:pStyle w:val="5464E20DA08746D6B7C3561908A944A1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33C13F70A65642248800B7DC44241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F8C21-8ADC-4EC4-A154-8894B1884BE1}"/>
      </w:docPartPr>
      <w:docPartBody>
        <w:p w:rsidR="00BD7FD3" w:rsidRDefault="00916692" w:rsidP="00916692">
          <w:pPr>
            <w:pStyle w:val="33C13F70A65642248800B7DC44241841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0A503F17485F4A1EA769355727130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1ED45-FB11-4F35-985A-1103D2E38487}"/>
      </w:docPartPr>
      <w:docPartBody>
        <w:p w:rsidR="00BD7FD3" w:rsidRDefault="00916692" w:rsidP="00916692">
          <w:pPr>
            <w:pStyle w:val="0A503F17485F4A1EA769355727130575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171BC4D6024F40FB9A4F361955F0F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E0F7A-185B-4779-9136-CA52FE33C71B}"/>
      </w:docPartPr>
      <w:docPartBody>
        <w:p w:rsidR="00BD7FD3" w:rsidRDefault="00916692" w:rsidP="00916692">
          <w:pPr>
            <w:pStyle w:val="171BC4D6024F40FB9A4F361955F0F73F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90EE4C4422FB432F815651C8FFCECA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99BD9-B9C7-4ABB-890F-778EA6A42887}"/>
      </w:docPartPr>
      <w:docPartBody>
        <w:p w:rsidR="00BD7FD3" w:rsidRDefault="00916692" w:rsidP="00916692">
          <w:pPr>
            <w:pStyle w:val="90EE4C4422FB432F815651C8FFCECA9C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C27536C743184ACE9F523861849A8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03E93-039E-41F8-A601-6F5942775BCD}"/>
      </w:docPartPr>
      <w:docPartBody>
        <w:p w:rsidR="00BD7FD3" w:rsidRDefault="00916692" w:rsidP="00916692">
          <w:pPr>
            <w:pStyle w:val="C27536C743184ACE9F523861849A885E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034C81FD159B40B9AB547EE5C8114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B2306-58F6-4919-99F0-0A968763DF02}"/>
      </w:docPartPr>
      <w:docPartBody>
        <w:p w:rsidR="00BD7FD3" w:rsidRDefault="00916692" w:rsidP="00916692">
          <w:pPr>
            <w:pStyle w:val="034C81FD159B40B9AB547EE5C8114408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BCD8517B17F242169ACC8C96257D7C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16857-9376-4BF7-9B64-EF697BB00F23}"/>
      </w:docPartPr>
      <w:docPartBody>
        <w:p w:rsidR="00BD7FD3" w:rsidRDefault="00916692" w:rsidP="00916692">
          <w:pPr>
            <w:pStyle w:val="BCD8517B17F242169ACC8C96257D7CA2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FEE52765CDF54A9190FD1BEA00B1E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4EF0B-81D8-4430-B579-5F53A474B2F3}"/>
      </w:docPartPr>
      <w:docPartBody>
        <w:p w:rsidR="00BD7FD3" w:rsidRDefault="00916692" w:rsidP="00916692">
          <w:pPr>
            <w:pStyle w:val="FEE52765CDF54A9190FD1BEA00B1E01B"/>
          </w:pPr>
          <w:r w:rsidRPr="00035FF4">
            <w:rPr>
              <w:rStyle w:val="PlaceholderText"/>
            </w:rPr>
            <w:t>Choose an item.</w:t>
          </w:r>
        </w:p>
      </w:docPartBody>
    </w:docPart>
    <w:docPart>
      <w:docPartPr>
        <w:name w:val="ABF28C63ED584AA3A20DD7A0116038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30EE0-2986-4DD5-A774-E6C5FF1CCCBD}"/>
      </w:docPartPr>
      <w:docPartBody>
        <w:p w:rsidR="00BD7FD3" w:rsidRDefault="00916692" w:rsidP="00916692">
          <w:pPr>
            <w:pStyle w:val="ABF28C63ED584AA3A20DD7A011603857"/>
          </w:pPr>
          <w:r w:rsidRPr="00035FF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72E"/>
    <w:rsid w:val="003E669D"/>
    <w:rsid w:val="00510820"/>
    <w:rsid w:val="008108B0"/>
    <w:rsid w:val="0083279E"/>
    <w:rsid w:val="00916692"/>
    <w:rsid w:val="00916BF4"/>
    <w:rsid w:val="00BD7FD3"/>
    <w:rsid w:val="00DD272E"/>
    <w:rsid w:val="00DE4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6692"/>
    <w:rPr>
      <w:color w:val="808080"/>
    </w:rPr>
  </w:style>
  <w:style w:type="paragraph" w:customStyle="1" w:styleId="F8EDE07C8DD84127A4C9AB072846E0C4">
    <w:name w:val="F8EDE07C8DD84127A4C9AB072846E0C4"/>
    <w:rsid w:val="00916692"/>
  </w:style>
  <w:style w:type="paragraph" w:customStyle="1" w:styleId="0B80EE9C67F849979372BEBE8BE31DBB">
    <w:name w:val="0B80EE9C67F849979372BEBE8BE31DBB"/>
    <w:rsid w:val="00916692"/>
  </w:style>
  <w:style w:type="paragraph" w:customStyle="1" w:styleId="F68277DC8EEB414189914708693102CA">
    <w:name w:val="F68277DC8EEB414189914708693102CA"/>
    <w:rsid w:val="00916692"/>
  </w:style>
  <w:style w:type="paragraph" w:customStyle="1" w:styleId="0EFA2D1A63304FBB9C69CDAC5FB22D66">
    <w:name w:val="0EFA2D1A63304FBB9C69CDAC5FB22D66"/>
    <w:rsid w:val="00916692"/>
  </w:style>
  <w:style w:type="paragraph" w:customStyle="1" w:styleId="222D83ABBB9F46E0B2B1364921034CA5">
    <w:name w:val="222D83ABBB9F46E0B2B1364921034CA5"/>
    <w:rsid w:val="00916692"/>
  </w:style>
  <w:style w:type="paragraph" w:customStyle="1" w:styleId="619F92EAB61F41329F2DC75C6F259BD7">
    <w:name w:val="619F92EAB61F41329F2DC75C6F259BD7"/>
    <w:rsid w:val="00916692"/>
  </w:style>
  <w:style w:type="paragraph" w:customStyle="1" w:styleId="D7C56D53C054490FA271AB96CA35F1F6">
    <w:name w:val="D7C56D53C054490FA271AB96CA35F1F6"/>
    <w:rsid w:val="00916692"/>
  </w:style>
  <w:style w:type="paragraph" w:customStyle="1" w:styleId="988A24BC1233468C8D8210E3081147C1">
    <w:name w:val="988A24BC1233468C8D8210E3081147C1"/>
    <w:rsid w:val="00916692"/>
  </w:style>
  <w:style w:type="paragraph" w:customStyle="1" w:styleId="64EEC4AF38884E90B6789BB5D1D593E2">
    <w:name w:val="64EEC4AF38884E90B6789BB5D1D593E2"/>
    <w:rsid w:val="00916692"/>
  </w:style>
  <w:style w:type="paragraph" w:customStyle="1" w:styleId="2F7F62A2AA3A42A6BCD9F00894A45935">
    <w:name w:val="2F7F62A2AA3A42A6BCD9F00894A45935"/>
    <w:rsid w:val="00916692"/>
  </w:style>
  <w:style w:type="paragraph" w:customStyle="1" w:styleId="9DC5959E6F51418DA080DC7B354ECF96">
    <w:name w:val="9DC5959E6F51418DA080DC7B354ECF96"/>
    <w:rsid w:val="00916692"/>
  </w:style>
  <w:style w:type="paragraph" w:customStyle="1" w:styleId="5464E20DA08746D6B7C3561908A944A1">
    <w:name w:val="5464E20DA08746D6B7C3561908A944A1"/>
    <w:rsid w:val="00916692"/>
  </w:style>
  <w:style w:type="paragraph" w:customStyle="1" w:styleId="33C13F70A65642248800B7DC44241841">
    <w:name w:val="33C13F70A65642248800B7DC44241841"/>
    <w:rsid w:val="00916692"/>
  </w:style>
  <w:style w:type="paragraph" w:customStyle="1" w:styleId="0A503F17485F4A1EA769355727130575">
    <w:name w:val="0A503F17485F4A1EA769355727130575"/>
    <w:rsid w:val="00916692"/>
  </w:style>
  <w:style w:type="paragraph" w:customStyle="1" w:styleId="171BC4D6024F40FB9A4F361955F0F73F">
    <w:name w:val="171BC4D6024F40FB9A4F361955F0F73F"/>
    <w:rsid w:val="00916692"/>
  </w:style>
  <w:style w:type="paragraph" w:customStyle="1" w:styleId="90EE4C4422FB432F815651C8FFCECA9C">
    <w:name w:val="90EE4C4422FB432F815651C8FFCECA9C"/>
    <w:rsid w:val="00916692"/>
  </w:style>
  <w:style w:type="paragraph" w:customStyle="1" w:styleId="C27536C743184ACE9F523861849A885E">
    <w:name w:val="C27536C743184ACE9F523861849A885E"/>
    <w:rsid w:val="00916692"/>
  </w:style>
  <w:style w:type="paragraph" w:customStyle="1" w:styleId="034C81FD159B40B9AB547EE5C8114408">
    <w:name w:val="034C81FD159B40B9AB547EE5C8114408"/>
    <w:rsid w:val="00916692"/>
  </w:style>
  <w:style w:type="paragraph" w:customStyle="1" w:styleId="BCD8517B17F242169ACC8C96257D7CA2">
    <w:name w:val="BCD8517B17F242169ACC8C96257D7CA2"/>
    <w:rsid w:val="00916692"/>
  </w:style>
  <w:style w:type="paragraph" w:customStyle="1" w:styleId="FEE52765CDF54A9190FD1BEA00B1E01B">
    <w:name w:val="FEE52765CDF54A9190FD1BEA00B1E01B"/>
    <w:rsid w:val="00916692"/>
  </w:style>
  <w:style w:type="paragraph" w:customStyle="1" w:styleId="ABF28C63ED584AA3A20DD7A011603857">
    <w:name w:val="ABF28C63ED584AA3A20DD7A011603857"/>
    <w:rsid w:val="00916692"/>
  </w:style>
  <w:style w:type="paragraph" w:customStyle="1" w:styleId="512694A9210F4B99A6E737FE3DDBE0A71">
    <w:name w:val="512694A9210F4B99A6E737FE3DDBE0A71"/>
    <w:rsid w:val="003E669D"/>
    <w:rPr>
      <w:rFonts w:eastAsiaTheme="minorHAnsi"/>
    </w:rPr>
  </w:style>
  <w:style w:type="paragraph" w:customStyle="1" w:styleId="601DC31D156449ACB4668DCB7B768F8E1">
    <w:name w:val="601DC31D156449ACB4668DCB7B768F8E1"/>
    <w:rsid w:val="003E669D"/>
    <w:rPr>
      <w:rFonts w:eastAsiaTheme="minorHAnsi"/>
    </w:rPr>
  </w:style>
  <w:style w:type="paragraph" w:customStyle="1" w:styleId="14291B92137A451DA30DDC03C552C0C81">
    <w:name w:val="14291B92137A451DA30DDC03C552C0C81"/>
    <w:rsid w:val="003E669D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2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wat Limon</dc:creator>
  <cp:keywords/>
  <dc:description/>
  <cp:lastModifiedBy>Shakwat Limon</cp:lastModifiedBy>
  <cp:revision>17</cp:revision>
  <dcterms:created xsi:type="dcterms:W3CDTF">2022-05-10T05:50:00Z</dcterms:created>
  <dcterms:modified xsi:type="dcterms:W3CDTF">2022-07-19T00:52:00Z</dcterms:modified>
</cp:coreProperties>
</file>